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medical Engineer position at [Company Name] in South Korea, Seoul. As a highly motivated and technically skilled professional with a passion for merging engineering principles with healthcare innovation, I am eager to contribute my expertise to a dynamic organization that values cutting-edge technology and patient-centric solutions. South Korea’s reputation as a global leader in medical advancements and its vibrant tech ecosystem make this opportunity particularly appealing to me.</w:t>
      </w:r>
    </w:p>
    <w:p>
      <w:pPr>
        <w:pStyle w:val="BodyText"/>
      </w:pPr>
      <w:r>
        <w:t xml:space="preserve">Throughout my career as a Biomedical Engineer, I have dedicated myself to developing innovative solutions that address critical challenges in healthcare. My academic background in Biomedical Engineering from [University Name] provided me with a strong foundation in areas such as biomechanics, medical imaging, and biomaterials. This was further enriched by hands-on experience working on projects ranging from prosthetic device design to the development of diagnostic tools tailored for rural healthcare settings. These experiences have not only honed my technical skills but also deepened my commitment to improving patient outcomes through engineering excellence.</w:t>
      </w:r>
    </w:p>
    <w:p>
      <w:pPr>
        <w:pStyle w:val="BodyText"/>
      </w:pPr>
      <w:r>
        <w:t xml:space="preserve">What draws me specifically to South Korea, Seoul is the country’s unparalleled integration of technology and healthcare. The rapid advancements in medical robotics, wearable devices, and AI-driven diagnostics in South Korea have positioned it as a global hub for biomedical innovation. I am particularly inspired by the work of institutions like [South Korean University or Research Institute] and companies such as [South Korean Biotech Company], which exemplify the synergy between engineering and healthcare. I believe my background aligns perfectly with the vision of an organization that seeks to leverage this momentum to create impactful solutions.</w:t>
      </w:r>
    </w:p>
    <w:p>
      <w:pPr>
        <w:pStyle w:val="BodyText"/>
      </w:pPr>
      <w:r>
        <w:t xml:space="preserve">During my tenure at [Previous Employer or Project], I led a team in designing a portable ultrasound device that significantly improved diagnostic accessibility in underserved regions. This project required meticulous attention to detail, collaboration with clinicians, and a deep understanding of user needs—skills I have consistently applied throughout my career. Additionally, my experience with FDA and ISO regulatory frameworks has equipped me to navigate the complexities of medical device development while ensuring compliance and safety standards are met.</w:t>
      </w:r>
    </w:p>
    <w:p>
      <w:pPr>
        <w:pStyle w:val="BodyText"/>
      </w:pPr>
      <w:r>
        <w:t xml:space="preserve">South Korea’s emphasis on precision engineering and its cultural reverence for technology resonate deeply with my professional ethos. I am particularly drawn to the opportunity to work in Seoul, a city where traditional values meet futuristic innovation. The city’s thriving biomedical sector, coupled with its world-class research facilities, offers an ideal environment for me to contribute my expertise while learning from a diverse team of professionals. I am eager to bring my problem-solving mindset and collaborative spirit to [Company Name], where I can help drive the next generation of medical technologies.</w:t>
      </w:r>
    </w:p>
    <w:p>
      <w:pPr>
        <w:pStyle w:val="BodyText"/>
      </w:pPr>
      <w:r>
        <w:t xml:space="preserve">One of my core strengths is my ability to bridge the gap between engineering and clinical applications. For instance, while working on a project involving 3D-printed orthopedic implants, I collaborated closely with surgeons to ensure the design met both functional and anatomical requirements. This experience underscored the importance of interdisciplinary teamwork—a value I hold in high regard. In South Korea, where healthcare innovation is often driven by such collaborations, I am confident that my ability to work across disciplines will add significant value to your team.</w:t>
      </w:r>
    </w:p>
    <w:p>
      <w:pPr>
        <w:pStyle w:val="BodyText"/>
      </w:pPr>
      <w:r>
        <w:t xml:space="preserve">Moreover, my proficiency in [language, if applicable] and my adaptability to diverse work environments have prepared me to thrive in a multicultural setting like Seoul. I have always been fascinated by the blend of tradition and modernity in Korean society, and I am eager to immerse myself further in this unique cultural landscape while contributing to the technological advancements shaping the future of healthcare.</w:t>
      </w:r>
    </w:p>
    <w:p>
      <w:pPr>
        <w:pStyle w:val="BodyText"/>
      </w:pPr>
      <w:r>
        <w:t xml:space="preserve">As a Biomedical Engineer, I am driven by the desire to make a tangible difference in people’s lives. The opportunity to work with [Company Name] in South Korea, Seoul, represents a perfect alignment of my professional goals and personal aspirations. I am confident that my technical expertise, innovative mindset, and dedication to excellence will enable me to contribute meaningfully to your organization’s mission of advancing healthcare through engineering.</w:t>
      </w:r>
    </w:p>
    <w:p>
      <w:pPr>
        <w:pStyle w:val="BodyText"/>
      </w:pPr>
      <w:r>
        <w:t xml:space="preserve">I would be grateful for the opportunity to discuss how my background and skills align with the needs of your team. Thank you for considering my application. I look forward to the possibility of contributing to [Company Name]’s success in South Korea, Seoul, and helping shape the future of biomedical engineering.</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outh Korea Seoul</dc:title>
  <dc:creator/>
  <dc:language>en</dc:language>
  <cp:keywords/>
  <dcterms:created xsi:type="dcterms:W3CDTF">2025-12-11T17:30:38Z</dcterms:created>
  <dcterms:modified xsi:type="dcterms:W3CDTF">2025-12-11T17:30:38Z</dcterms:modified>
</cp:coreProperties>
</file>

<file path=docProps/custom.xml><?xml version="1.0" encoding="utf-8"?>
<Properties xmlns="http://schemas.openxmlformats.org/officeDocument/2006/custom-properties" xmlns:vt="http://schemas.openxmlformats.org/officeDocument/2006/docPropsVTypes"/>
</file>